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8B5" w:rsidRDefault="007358B5" w:rsidP="007358B5">
      <w:pPr>
        <w:pStyle w:val="a7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  <w:r>
        <w:rPr>
          <w:rFonts w:ascii="Times New Roman" w:eastAsia="仿宋_GB2312" w:hAnsi="Times New Roman" w:cs="Times New Roman" w:hint="eastAsia"/>
          <w:sz w:val="32"/>
          <w:szCs w:val="32"/>
        </w:rPr>
        <w:t>附件</w:t>
      </w:r>
      <w:r w:rsidR="00734BF5">
        <w:rPr>
          <w:rFonts w:ascii="Times New Roman" w:eastAsia="仿宋_GB2312" w:hAnsi="Times New Roman" w:cs="Times New Roman"/>
          <w:sz w:val="32"/>
          <w:szCs w:val="32"/>
        </w:rPr>
        <w:t>4</w:t>
      </w:r>
      <w:r>
        <w:rPr>
          <w:rFonts w:ascii="Times New Roman" w:eastAsia="仿宋_GB2312" w:hAnsi="Times New Roman" w:cs="Times New Roman" w:hint="eastAsia"/>
          <w:sz w:val="32"/>
          <w:szCs w:val="32"/>
        </w:rPr>
        <w:t>：</w:t>
      </w:r>
    </w:p>
    <w:p w:rsidR="007358B5" w:rsidRDefault="007358B5" w:rsidP="007358B5">
      <w:pPr>
        <w:spacing w:line="640" w:lineRule="exact"/>
        <w:jc w:val="center"/>
        <w:rPr>
          <w:rFonts w:ascii="方正小标宋简体" w:eastAsia="方正小标宋简体" w:hAnsi="宋体"/>
          <w:sz w:val="32"/>
          <w:szCs w:val="18"/>
        </w:rPr>
      </w:pPr>
      <w:r>
        <w:rPr>
          <w:rFonts w:ascii="方正小标宋简体" w:eastAsia="方正小标宋简体" w:hAnsi="宋体" w:hint="eastAsia"/>
          <w:sz w:val="32"/>
          <w:szCs w:val="18"/>
        </w:rPr>
        <w:t>兰州大学管理学院本研贯通培养计划申请表</w:t>
      </w:r>
    </w:p>
    <w:tbl>
      <w:tblPr>
        <w:tblW w:w="93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39"/>
        <w:gridCol w:w="1281"/>
        <w:gridCol w:w="716"/>
        <w:gridCol w:w="858"/>
        <w:gridCol w:w="1716"/>
        <w:gridCol w:w="1573"/>
        <w:gridCol w:w="1217"/>
      </w:tblGrid>
      <w:tr w:rsidR="007358B5" w:rsidRPr="007358B5" w:rsidTr="005C792A">
        <w:trPr>
          <w:trHeight w:val="616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学号</w:t>
            </w:r>
          </w:p>
        </w:tc>
        <w:tc>
          <w:tcPr>
            <w:tcW w:w="1997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858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姓名</w:t>
            </w: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性别</w:t>
            </w:r>
          </w:p>
        </w:tc>
        <w:tc>
          <w:tcPr>
            <w:tcW w:w="1217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511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身份证号</w:t>
            </w:r>
          </w:p>
        </w:tc>
        <w:tc>
          <w:tcPr>
            <w:tcW w:w="1997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858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民  族</w:t>
            </w: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政治面貌</w:t>
            </w:r>
          </w:p>
        </w:tc>
        <w:tc>
          <w:tcPr>
            <w:tcW w:w="1217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49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int="eastAsia"/>
                <w:sz w:val="24"/>
                <w:szCs w:val="24"/>
              </w:rPr>
              <w:t>学院</w:t>
            </w:r>
          </w:p>
        </w:tc>
        <w:tc>
          <w:tcPr>
            <w:tcW w:w="2855" w:type="dxa"/>
            <w:gridSpan w:val="3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int="eastAsia"/>
                <w:sz w:val="24"/>
                <w:szCs w:val="24"/>
              </w:rPr>
              <w:t>专业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57"/>
          <w:jc w:val="center"/>
        </w:trPr>
        <w:tc>
          <w:tcPr>
            <w:tcW w:w="1939" w:type="dxa"/>
            <w:tcBorders>
              <w:left w:val="single" w:sz="4" w:space="0" w:color="auto"/>
            </w:tcBorders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联系电话</w:t>
            </w:r>
          </w:p>
        </w:tc>
        <w:tc>
          <w:tcPr>
            <w:tcW w:w="2855" w:type="dxa"/>
            <w:gridSpan w:val="3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电子邮箱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trHeight w:val="475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外语等级级别</w:t>
            </w:r>
          </w:p>
        </w:tc>
        <w:tc>
          <w:tcPr>
            <w:tcW w:w="1281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4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外语等级成绩</w:t>
            </w:r>
          </w:p>
        </w:tc>
        <w:tc>
          <w:tcPr>
            <w:tcW w:w="1716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1573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前两年学业成绩排名，如1/50</w:t>
            </w:r>
          </w:p>
        </w:tc>
        <w:tc>
          <w:tcPr>
            <w:tcW w:w="1217" w:type="dxa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78"/>
          <w:jc w:val="center"/>
        </w:trPr>
        <w:tc>
          <w:tcPr>
            <w:tcW w:w="6510" w:type="dxa"/>
            <w:gridSpan w:val="5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是否有违法违纪、受处分或不良学风记录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478"/>
          <w:jc w:val="center"/>
        </w:trPr>
        <w:tc>
          <w:tcPr>
            <w:tcW w:w="6510" w:type="dxa"/>
            <w:gridSpan w:val="5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申请学制类型</w:t>
            </w:r>
          </w:p>
        </w:tc>
        <w:tc>
          <w:tcPr>
            <w:tcW w:w="2790" w:type="dxa"/>
            <w:gridSpan w:val="2"/>
            <w:vAlign w:val="center"/>
          </w:tcPr>
          <w:p w:rsidR="007358B5" w:rsidRPr="007358B5" w:rsidRDefault="007358B5" w:rsidP="005C792A">
            <w:pPr>
              <w:spacing w:line="280" w:lineRule="exact"/>
              <w:jc w:val="lef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sym w:font="Wingdings 2" w:char="00A3"/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本硕连读</w:t>
            </w:r>
            <w:r w:rsidR="00AB4C2C">
              <w:rPr>
                <w:rFonts w:ascii="仿宋_GB2312" w:eastAsia="仿宋_GB2312" w:hAnsi="宋体" w:hint="eastAsia"/>
                <w:sz w:val="24"/>
                <w:szCs w:val="24"/>
              </w:rPr>
              <w:t xml:space="preserve">   </w:t>
            </w:r>
            <w:bookmarkStart w:id="0" w:name="_GoBack"/>
            <w:bookmarkEnd w:id="0"/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sym w:font="Wingdings 2" w:char="00A3"/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本博直读</w:t>
            </w:r>
          </w:p>
        </w:tc>
      </w:tr>
      <w:tr w:rsidR="007358B5" w:rsidRPr="007358B5" w:rsidTr="007358B5">
        <w:trPr>
          <w:cantSplit/>
          <w:trHeight w:val="830"/>
          <w:jc w:val="center"/>
        </w:trPr>
        <w:tc>
          <w:tcPr>
            <w:tcW w:w="1939" w:type="dxa"/>
            <w:vMerge w:val="restart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科研成果情况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代表性成果：</w:t>
            </w:r>
          </w:p>
        </w:tc>
      </w:tr>
      <w:tr w:rsidR="007358B5" w:rsidRPr="007358B5" w:rsidTr="007358B5">
        <w:trPr>
          <w:cantSplit/>
          <w:trHeight w:val="842"/>
          <w:jc w:val="center"/>
        </w:trPr>
        <w:tc>
          <w:tcPr>
            <w:tcW w:w="1939" w:type="dxa"/>
            <w:vMerge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其他成果：</w:t>
            </w:r>
          </w:p>
        </w:tc>
      </w:tr>
      <w:tr w:rsidR="007358B5" w:rsidRPr="007358B5" w:rsidTr="007358B5">
        <w:trPr>
          <w:cantSplit/>
          <w:trHeight w:val="996"/>
          <w:jc w:val="center"/>
        </w:trPr>
        <w:tc>
          <w:tcPr>
            <w:tcW w:w="1939" w:type="dxa"/>
            <w:vMerge w:val="restart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竞赛获奖情况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代表性获奖：</w:t>
            </w:r>
          </w:p>
        </w:tc>
      </w:tr>
      <w:tr w:rsidR="007358B5" w:rsidRPr="007358B5" w:rsidTr="007358B5">
        <w:trPr>
          <w:cantSplit/>
          <w:trHeight w:val="856"/>
          <w:jc w:val="center"/>
        </w:trPr>
        <w:tc>
          <w:tcPr>
            <w:tcW w:w="1939" w:type="dxa"/>
            <w:vMerge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其他获奖：</w:t>
            </w:r>
          </w:p>
        </w:tc>
      </w:tr>
      <w:tr w:rsidR="007358B5" w:rsidRPr="007358B5" w:rsidTr="005C792A">
        <w:trPr>
          <w:cantSplit/>
          <w:trHeight w:val="1112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参与科研训练情况（国创、校创、成功计划等）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1102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参与志愿服务情况和参与国际组织实习情况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</w:p>
        </w:tc>
      </w:tr>
      <w:tr w:rsidR="007358B5" w:rsidRPr="007358B5" w:rsidTr="005C792A">
        <w:trPr>
          <w:cantSplit/>
          <w:trHeight w:val="1204"/>
          <w:jc w:val="center"/>
        </w:trPr>
        <w:tc>
          <w:tcPr>
            <w:tcW w:w="1939" w:type="dxa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学生本人签名</w:t>
            </w:r>
          </w:p>
        </w:tc>
        <w:tc>
          <w:tcPr>
            <w:tcW w:w="7361" w:type="dxa"/>
            <w:gridSpan w:val="6"/>
            <w:vAlign w:val="center"/>
          </w:tcPr>
          <w:p w:rsidR="007358B5" w:rsidRPr="007358B5" w:rsidRDefault="007358B5" w:rsidP="005C792A">
            <w:pPr>
              <w:pStyle w:val="a3"/>
              <w:spacing w:line="280" w:lineRule="exact"/>
              <w:ind w:firstLineChars="200" w:firstLine="480"/>
              <w:jc w:val="lef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本人承诺，以上所填写内容及提供相关证明材料真实有效，不存在弄虚作假、论文抄袭、虚报获奖或其他学术不端行为，愿意承担提供不实信息造成的后果和处理。</w:t>
            </w:r>
          </w:p>
          <w:p w:rsidR="007358B5" w:rsidRPr="007358B5" w:rsidRDefault="007358B5" w:rsidP="005C792A">
            <w:pPr>
              <w:pStyle w:val="a3"/>
              <w:spacing w:line="280" w:lineRule="exact"/>
              <w:jc w:val="left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 xml:space="preserve">                                         签名：</w:t>
            </w:r>
          </w:p>
          <w:p w:rsidR="007358B5" w:rsidRPr="007358B5" w:rsidRDefault="007358B5" w:rsidP="007358B5">
            <w:pPr>
              <w:pStyle w:val="a3"/>
              <w:wordWrap w:val="0"/>
              <w:spacing w:line="280" w:lineRule="exact"/>
              <w:ind w:right="840"/>
              <w:jc w:val="center"/>
              <w:rPr>
                <w:rFonts w:ascii="仿宋_GB2312" w:eastAsia="仿宋_GB2312" w:hAnsi="宋体"/>
                <w:sz w:val="24"/>
                <w:szCs w:val="24"/>
              </w:rPr>
            </w:pP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 xml:space="preserve">                                       年</w:t>
            </w:r>
            <w:r>
              <w:rPr>
                <w:rFonts w:ascii="仿宋_GB2312" w:eastAsia="仿宋_GB2312" w:hAnsi="宋体"/>
                <w:sz w:val="24"/>
                <w:szCs w:val="24"/>
              </w:rPr>
              <w:t xml:space="preserve">  </w:t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>月</w:t>
            </w:r>
            <w:r>
              <w:rPr>
                <w:rFonts w:ascii="仿宋_GB2312" w:eastAsia="仿宋_GB2312" w:hAnsi="宋体"/>
                <w:sz w:val="24"/>
                <w:szCs w:val="24"/>
              </w:rPr>
              <w:t xml:space="preserve">   </w:t>
            </w:r>
            <w:r w:rsidRPr="007358B5">
              <w:rPr>
                <w:rFonts w:ascii="仿宋_GB2312" w:eastAsia="仿宋_GB2312" w:hAnsi="宋体" w:hint="eastAsia"/>
                <w:sz w:val="24"/>
                <w:szCs w:val="24"/>
              </w:rPr>
              <w:t xml:space="preserve">日  </w:t>
            </w:r>
          </w:p>
        </w:tc>
      </w:tr>
    </w:tbl>
    <w:p w:rsidR="007358B5" w:rsidRPr="007358B5" w:rsidRDefault="007358B5" w:rsidP="007358B5">
      <w:pPr>
        <w:spacing w:beforeLines="50" w:before="156" w:line="200" w:lineRule="exact"/>
        <w:ind w:leftChars="-202" w:left="-424"/>
        <w:rPr>
          <w:rFonts w:ascii="仿宋_GB2312" w:eastAsia="仿宋_GB2312"/>
          <w:szCs w:val="21"/>
        </w:rPr>
      </w:pPr>
      <w:r w:rsidRPr="007358B5">
        <w:rPr>
          <w:rFonts w:ascii="仿宋_GB2312" w:eastAsia="仿宋_GB2312" w:hint="eastAsia"/>
          <w:szCs w:val="21"/>
        </w:rPr>
        <w:t>附：无相关内容填写“无”，内容较多可多页，个人相关证明材料可另附复印件，并装订成册</w:t>
      </w:r>
      <w:r>
        <w:rPr>
          <w:rFonts w:ascii="仿宋_GB2312" w:eastAsia="仿宋_GB2312" w:hint="eastAsia"/>
          <w:szCs w:val="21"/>
        </w:rPr>
        <w:t>。</w:t>
      </w:r>
    </w:p>
    <w:p w:rsidR="007358B5" w:rsidRDefault="007358B5">
      <w:pPr>
        <w:pStyle w:val="a7"/>
        <w:spacing w:before="0" w:beforeAutospacing="0" w:after="0" w:afterAutospacing="0" w:line="360" w:lineRule="auto"/>
        <w:jc w:val="right"/>
        <w:rPr>
          <w:rFonts w:ascii="Times New Roman" w:eastAsia="仿宋_GB2312" w:hAnsi="Times New Roman" w:cs="Times New Roman"/>
          <w:sz w:val="32"/>
          <w:szCs w:val="32"/>
        </w:rPr>
      </w:pPr>
    </w:p>
    <w:sectPr w:rsidR="007358B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2D6B" w:rsidRDefault="00832D6B">
      <w:r>
        <w:separator/>
      </w:r>
    </w:p>
  </w:endnote>
  <w:endnote w:type="continuationSeparator" w:id="0">
    <w:p w:rsidR="00832D6B" w:rsidRDefault="00832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78CB" w:rsidRDefault="00E478C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478CB" w:rsidRDefault="00E478CB">
                          <w:pPr>
                            <w:pStyle w:val="a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AB4C2C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312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E478CB" w:rsidRDefault="00E478CB">
                    <w:pPr>
                      <w:pStyle w:val="a5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AB4C2C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2D6B" w:rsidRDefault="00832D6B">
      <w:r>
        <w:separator/>
      </w:r>
    </w:p>
  </w:footnote>
  <w:footnote w:type="continuationSeparator" w:id="0">
    <w:p w:rsidR="00832D6B" w:rsidRDefault="00832D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bC0NDQxMTQH0ko6SsGpxcWZ+XkgBYa1ADrLyGssAAAA"/>
  </w:docVars>
  <w:rsids>
    <w:rsidRoot w:val="007A6610"/>
    <w:rsid w:val="00026C9C"/>
    <w:rsid w:val="000352A3"/>
    <w:rsid w:val="00037275"/>
    <w:rsid w:val="00051F2F"/>
    <w:rsid w:val="00093CCB"/>
    <w:rsid w:val="00094989"/>
    <w:rsid w:val="000A6CE2"/>
    <w:rsid w:val="000F62ED"/>
    <w:rsid w:val="00122301"/>
    <w:rsid w:val="00161A7E"/>
    <w:rsid w:val="00174185"/>
    <w:rsid w:val="00190205"/>
    <w:rsid w:val="001B4B0B"/>
    <w:rsid w:val="001C6E43"/>
    <w:rsid w:val="001C7A6F"/>
    <w:rsid w:val="00260197"/>
    <w:rsid w:val="002A4C57"/>
    <w:rsid w:val="002C149F"/>
    <w:rsid w:val="002C7C62"/>
    <w:rsid w:val="002D03AC"/>
    <w:rsid w:val="003333A3"/>
    <w:rsid w:val="00364C78"/>
    <w:rsid w:val="003B2C03"/>
    <w:rsid w:val="003C759B"/>
    <w:rsid w:val="004073BE"/>
    <w:rsid w:val="004454A1"/>
    <w:rsid w:val="00447269"/>
    <w:rsid w:val="004605A1"/>
    <w:rsid w:val="00486E7F"/>
    <w:rsid w:val="004B2BE0"/>
    <w:rsid w:val="004C3BE3"/>
    <w:rsid w:val="0054338A"/>
    <w:rsid w:val="005763E2"/>
    <w:rsid w:val="00593CA9"/>
    <w:rsid w:val="00595F68"/>
    <w:rsid w:val="005B286B"/>
    <w:rsid w:val="005C3725"/>
    <w:rsid w:val="005C4CD3"/>
    <w:rsid w:val="005E2156"/>
    <w:rsid w:val="005F0E0A"/>
    <w:rsid w:val="00602CEA"/>
    <w:rsid w:val="00604F59"/>
    <w:rsid w:val="00607DF4"/>
    <w:rsid w:val="006344D7"/>
    <w:rsid w:val="0063741C"/>
    <w:rsid w:val="00656217"/>
    <w:rsid w:val="00661D13"/>
    <w:rsid w:val="006B51CC"/>
    <w:rsid w:val="006B7AC8"/>
    <w:rsid w:val="006C3D7B"/>
    <w:rsid w:val="006C6B3C"/>
    <w:rsid w:val="006F76D0"/>
    <w:rsid w:val="00734BF5"/>
    <w:rsid w:val="007358B5"/>
    <w:rsid w:val="007518FE"/>
    <w:rsid w:val="00751C33"/>
    <w:rsid w:val="00754239"/>
    <w:rsid w:val="00781333"/>
    <w:rsid w:val="00783431"/>
    <w:rsid w:val="00796A58"/>
    <w:rsid w:val="007A6610"/>
    <w:rsid w:val="007B343E"/>
    <w:rsid w:val="007D4231"/>
    <w:rsid w:val="007F58A8"/>
    <w:rsid w:val="00812381"/>
    <w:rsid w:val="00832D6B"/>
    <w:rsid w:val="0083376B"/>
    <w:rsid w:val="00890049"/>
    <w:rsid w:val="008C577F"/>
    <w:rsid w:val="008D5AF7"/>
    <w:rsid w:val="0090247E"/>
    <w:rsid w:val="009356F3"/>
    <w:rsid w:val="00980579"/>
    <w:rsid w:val="009C0FA6"/>
    <w:rsid w:val="009C1881"/>
    <w:rsid w:val="009D198B"/>
    <w:rsid w:val="009E0122"/>
    <w:rsid w:val="00A21729"/>
    <w:rsid w:val="00A5176A"/>
    <w:rsid w:val="00A75EEC"/>
    <w:rsid w:val="00AB4C2C"/>
    <w:rsid w:val="00AF5373"/>
    <w:rsid w:val="00B03DA7"/>
    <w:rsid w:val="00B41935"/>
    <w:rsid w:val="00B86786"/>
    <w:rsid w:val="00BA63EA"/>
    <w:rsid w:val="00BE0B1C"/>
    <w:rsid w:val="00BF674A"/>
    <w:rsid w:val="00C927B7"/>
    <w:rsid w:val="00C95F92"/>
    <w:rsid w:val="00CA281E"/>
    <w:rsid w:val="00D040E7"/>
    <w:rsid w:val="00D25FBB"/>
    <w:rsid w:val="00D45946"/>
    <w:rsid w:val="00D459AF"/>
    <w:rsid w:val="00E15213"/>
    <w:rsid w:val="00E20ECE"/>
    <w:rsid w:val="00E34CD5"/>
    <w:rsid w:val="00E478CB"/>
    <w:rsid w:val="00E86395"/>
    <w:rsid w:val="00E967BF"/>
    <w:rsid w:val="00EC627F"/>
    <w:rsid w:val="00EE1773"/>
    <w:rsid w:val="00EE2653"/>
    <w:rsid w:val="00F13A95"/>
    <w:rsid w:val="00F47621"/>
    <w:rsid w:val="00FB6624"/>
    <w:rsid w:val="00FC22B5"/>
    <w:rsid w:val="00FE418A"/>
    <w:rsid w:val="09363954"/>
    <w:rsid w:val="0B244E51"/>
    <w:rsid w:val="0DE114DC"/>
    <w:rsid w:val="124326FB"/>
    <w:rsid w:val="129F723D"/>
    <w:rsid w:val="19151D3D"/>
    <w:rsid w:val="35306974"/>
    <w:rsid w:val="377F56D3"/>
    <w:rsid w:val="38C459CC"/>
    <w:rsid w:val="3CF830F7"/>
    <w:rsid w:val="3F345AFC"/>
    <w:rsid w:val="4272415A"/>
    <w:rsid w:val="45E8787F"/>
    <w:rsid w:val="46A06259"/>
    <w:rsid w:val="4ABD2072"/>
    <w:rsid w:val="4B931D71"/>
    <w:rsid w:val="4D3D2B21"/>
    <w:rsid w:val="50AB15D8"/>
    <w:rsid w:val="515472FA"/>
    <w:rsid w:val="52ED067C"/>
    <w:rsid w:val="52F642C9"/>
    <w:rsid w:val="550D34E7"/>
    <w:rsid w:val="5621502B"/>
    <w:rsid w:val="566453F3"/>
    <w:rsid w:val="58120FB9"/>
    <w:rsid w:val="63F80273"/>
    <w:rsid w:val="67F8417F"/>
    <w:rsid w:val="683C665D"/>
    <w:rsid w:val="702B7FFA"/>
    <w:rsid w:val="729E5BBA"/>
    <w:rsid w:val="786E0528"/>
    <w:rsid w:val="78A106E7"/>
    <w:rsid w:val="7BCB0AD5"/>
    <w:rsid w:val="7D520157"/>
    <w:rsid w:val="7DB20662"/>
    <w:rsid w:val="7F70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CBFF042-E162-439B-A086-0E78BFBC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等线" w:eastAsia="等线" w:hAnsi="等线" w:cs="宋体"/>
      <w:kern w:val="2"/>
      <w:sz w:val="21"/>
      <w:szCs w:val="22"/>
    </w:rPr>
  </w:style>
  <w:style w:type="paragraph" w:styleId="1">
    <w:name w:val="heading 1"/>
    <w:basedOn w:val="a"/>
    <w:next w:val="a"/>
    <w:uiPriority w:val="1"/>
    <w:qFormat/>
    <w:pPr>
      <w:ind w:left="779"/>
      <w:outlineLvl w:val="0"/>
    </w:pPr>
    <w:rPr>
      <w:rFonts w:ascii="微软雅黑" w:eastAsia="微软雅黑" w:hAnsi="微软雅黑" w:cs="微软雅黑"/>
      <w:b/>
      <w:bCs/>
      <w:sz w:val="28"/>
      <w:szCs w:val="28"/>
      <w:lang w:val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220"/>
    </w:pPr>
    <w:rPr>
      <w:rFonts w:ascii="微软雅黑" w:eastAsia="微软雅黑" w:hAnsi="微软雅黑" w:cs="微软雅黑"/>
      <w:sz w:val="28"/>
      <w:szCs w:val="28"/>
      <w:lang w:val="zh-CN" w:bidi="zh-CN"/>
    </w:rPr>
  </w:style>
  <w:style w:type="paragraph" w:styleId="a4">
    <w:name w:val="Balloon Text"/>
    <w:basedOn w:val="a"/>
    <w:link w:val="Char"/>
    <w:uiPriority w:val="99"/>
    <w:qFormat/>
    <w:rPr>
      <w:sz w:val="18"/>
      <w:szCs w:val="18"/>
    </w:rPr>
  </w:style>
  <w:style w:type="paragraph" w:styleId="a5">
    <w:name w:val="footer"/>
    <w:basedOn w:val="a"/>
    <w:link w:val="Char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customStyle="1" w:styleId="Char">
    <w:name w:val="批注框文本 Char"/>
    <w:basedOn w:val="a0"/>
    <w:link w:val="a4"/>
    <w:uiPriority w:val="99"/>
    <w:qFormat/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TableParagraph">
    <w:name w:val="Table Paragraph"/>
    <w:basedOn w:val="a"/>
    <w:uiPriority w:val="1"/>
    <w:qFormat/>
    <w:pPr>
      <w:spacing w:before="103"/>
      <w:jc w:val="center"/>
    </w:pPr>
    <w:rPr>
      <w:rFonts w:ascii="微软雅黑" w:eastAsia="微软雅黑" w:hAnsi="微软雅黑" w:cs="微软雅黑"/>
      <w:lang w:val="zh-CN" w:bidi="zh-CN"/>
    </w:rPr>
  </w:style>
  <w:style w:type="paragraph" w:styleId="a9">
    <w:name w:val="List Paragraph"/>
    <w:basedOn w:val="a"/>
    <w:uiPriority w:val="1"/>
    <w:qFormat/>
    <w:pPr>
      <w:ind w:left="220" w:firstLine="559"/>
    </w:pPr>
    <w:rPr>
      <w:rFonts w:ascii="微软雅黑" w:eastAsia="微软雅黑" w:hAnsi="微软雅黑" w:cs="微软雅黑"/>
      <w:lang w:val="zh-CN" w:bidi="zh-CN"/>
    </w:rPr>
  </w:style>
  <w:style w:type="paragraph" w:styleId="aa">
    <w:name w:val="Date"/>
    <w:basedOn w:val="a"/>
    <w:next w:val="a"/>
    <w:link w:val="Char2"/>
    <w:uiPriority w:val="99"/>
    <w:semiHidden/>
    <w:unhideWhenUsed/>
    <w:rsid w:val="007358B5"/>
    <w:pPr>
      <w:ind w:leftChars="2500" w:left="100"/>
    </w:pPr>
  </w:style>
  <w:style w:type="character" w:customStyle="1" w:styleId="Char2">
    <w:name w:val="日期 Char"/>
    <w:basedOn w:val="a0"/>
    <w:link w:val="aa"/>
    <w:uiPriority w:val="99"/>
    <w:semiHidden/>
    <w:rsid w:val="007358B5"/>
    <w:rPr>
      <w:rFonts w:ascii="等线" w:eastAsia="等线" w:hAnsi="等线" w:cs="宋体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B9CA6FF-DADD-4493-9059-8F3ECDF6F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69</Words>
  <Characters>399</Characters>
  <Application>Microsoft Office Word</Application>
  <DocSecurity>0</DocSecurity>
  <Lines>3</Lines>
  <Paragraphs>1</Paragraphs>
  <ScaleCrop>false</ScaleCrop>
  <Company>Company</Company>
  <LinksUpToDate>false</LinksUpToDate>
  <CharactersWithSpaces>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Microsoft 帐户</cp:lastModifiedBy>
  <cp:revision>82</cp:revision>
  <cp:lastPrinted>2021-05-24T07:13:00Z</cp:lastPrinted>
  <dcterms:created xsi:type="dcterms:W3CDTF">2019-05-05T01:32:00Z</dcterms:created>
  <dcterms:modified xsi:type="dcterms:W3CDTF">2023-09-14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27F24B955D344CCB44BDCDFFB963532</vt:lpwstr>
  </property>
</Properties>
</file>